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9D0455" w14:textId="1DA16F4A" w:rsidR="00875721" w:rsidRPr="002B7D65" w:rsidRDefault="002B7D65">
      <w:pPr>
        <w:rPr>
          <w:b/>
          <w:bCs/>
        </w:rPr>
      </w:pPr>
      <w:r w:rsidRPr="002B7D65">
        <w:rPr>
          <w:b/>
          <w:bCs/>
        </w:rPr>
        <w:t>Students Database</w:t>
      </w:r>
    </w:p>
    <w:p w14:paraId="55373077" w14:textId="585D4516" w:rsidR="002B7D65" w:rsidRDefault="002B7D65">
      <w:r w:rsidRPr="002B7D65">
        <w:drawing>
          <wp:inline distT="0" distB="0" distL="0" distR="0" wp14:anchorId="4E59DB24" wp14:editId="4593F650">
            <wp:extent cx="5943600" cy="20624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2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037A9" w14:textId="50CA06A7" w:rsidR="002B7D65" w:rsidRDefault="002B7D65"/>
    <w:p w14:paraId="716E042A" w14:textId="59937A0E" w:rsidR="002B7D65" w:rsidRPr="002B7D65" w:rsidRDefault="002B7D65">
      <w:pPr>
        <w:rPr>
          <w:b/>
          <w:bCs/>
        </w:rPr>
      </w:pPr>
      <w:r w:rsidRPr="002B7D65">
        <w:rPr>
          <w:b/>
          <w:bCs/>
        </w:rPr>
        <w:t>User Database</w:t>
      </w:r>
    </w:p>
    <w:p w14:paraId="09BE52CA" w14:textId="5D68E5D0" w:rsidR="002B7D65" w:rsidRDefault="002B7D65">
      <w:r w:rsidRPr="002B7D65">
        <w:drawing>
          <wp:inline distT="0" distB="0" distL="0" distR="0" wp14:anchorId="1C454C22" wp14:editId="384D22CC">
            <wp:extent cx="5943600" cy="339979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9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B7D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xNrUwszQ2MDKwtDRW0lEKTi0uzszPAykwrAUA3I5pSywAAAA="/>
  </w:docVars>
  <w:rsids>
    <w:rsidRoot w:val="002B7D65"/>
    <w:rsid w:val="002B7D65"/>
    <w:rsid w:val="00410EAC"/>
    <w:rsid w:val="00E35F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2C30A"/>
  <w15:chartTrackingRefBased/>
  <w15:docId w15:val="{9712D4CD-2C07-4F98-9750-ADE434510E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5</Words>
  <Characters>32</Characters>
  <Application>Microsoft Office Word</Application>
  <DocSecurity>0</DocSecurity>
  <Lines>1</Lines>
  <Paragraphs>1</Paragraphs>
  <ScaleCrop>false</ScaleCrop>
  <Company/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fullah</dc:creator>
  <cp:keywords/>
  <dc:description/>
  <cp:lastModifiedBy>Saifullah</cp:lastModifiedBy>
  <cp:revision>1</cp:revision>
  <dcterms:created xsi:type="dcterms:W3CDTF">2021-08-03T03:44:00Z</dcterms:created>
  <dcterms:modified xsi:type="dcterms:W3CDTF">2021-08-03T03:45:00Z</dcterms:modified>
</cp:coreProperties>
</file>